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19E43" w14:textId="77777777" w:rsidR="00E80053" w:rsidRPr="0093176C" w:rsidRDefault="0093176C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en-US" w:eastAsia="x-none"/>
        </w:rPr>
      </w:pPr>
      <w:bookmarkStart w:id="0" w:name="_Toc461993083"/>
      <w:r>
        <w:rPr>
          <w:rFonts w:ascii="Arial" w:eastAsia="Times New Roman" w:hAnsi="Arial" w:cs="Arial"/>
          <w:b/>
          <w:lang w:val="en-US" w:eastAsia="x-none"/>
        </w:rPr>
        <w:t>1</w:t>
      </w:r>
    </w:p>
    <w:p w14:paraId="0A216216" w14:textId="77777777" w:rsidR="00E80053" w:rsidRPr="00385FF9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385FF9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385FF9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7B20AF93" wp14:editId="2FFC9E6D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5FF9">
        <w:rPr>
          <w:rFonts w:ascii="Arial" w:eastAsia="Times New Roman" w:hAnsi="Arial" w:cs="Arial"/>
          <w:b/>
          <w:caps/>
          <w:noProof/>
          <w:color w:val="993300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56978A" wp14:editId="5A0037BD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726C0" w14:textId="77777777" w:rsidR="00E80053" w:rsidRPr="00D03834" w:rsidRDefault="00E80053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56978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556726C0" w14:textId="77777777" w:rsidR="00E80053" w:rsidRPr="00D03834" w:rsidRDefault="00E80053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85FF9">
        <w:rPr>
          <w:rFonts w:ascii="Arial" w:eastAsia="Times New Roman" w:hAnsi="Arial" w:cs="Arial"/>
          <w:b/>
          <w:lang w:val="en-US"/>
        </w:rPr>
        <w:t>ARC INFRUITEC - NIETVOORBIJ</w:t>
      </w:r>
    </w:p>
    <w:p w14:paraId="3DBC8F21" w14:textId="77777777" w:rsidR="00E80053" w:rsidRPr="00385FF9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385FF9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05CBB41E" w14:textId="77777777" w:rsidR="00E80053" w:rsidRPr="00385FF9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385FF9">
        <w:rPr>
          <w:rFonts w:ascii="Arial" w:eastAsia="Times New Roman" w:hAnsi="Arial" w:cs="Arial"/>
          <w:lang w:val="en-US"/>
        </w:rPr>
        <w:t xml:space="preserve">                                </w:t>
      </w:r>
      <w:r w:rsidR="002A6644">
        <w:rPr>
          <w:rFonts w:ascii="Arial" w:eastAsia="Times New Roman" w:hAnsi="Arial" w:cs="Arial"/>
          <w:lang w:val="en-US"/>
        </w:rPr>
        <w:t>Tel: (021) 809 3093</w:t>
      </w:r>
      <w:r w:rsidRPr="00385FF9">
        <w:rPr>
          <w:rFonts w:ascii="Arial" w:eastAsia="Times New Roman" w:hAnsi="Arial" w:cs="Arial"/>
          <w:lang w:val="en-US"/>
        </w:rPr>
        <w:t>. Fax: (021) 809 3400/3592</w:t>
      </w:r>
    </w:p>
    <w:p w14:paraId="72C98F2E" w14:textId="77777777" w:rsidR="00E66682" w:rsidRPr="008C0480" w:rsidRDefault="00E66682" w:rsidP="00E66682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caps/>
          <w:lang w:val="af-ZA"/>
        </w:rPr>
      </w:pPr>
      <w:r w:rsidRPr="008C0480">
        <w:rPr>
          <w:rFonts w:ascii="Arial" w:eastAsia="Times New Roman" w:hAnsi="Arial" w:cs="Arial"/>
          <w:b/>
          <w:caps/>
          <w:lang w:val="af-ZA"/>
        </w:rPr>
        <w:t>Office of the Supply Chain Management</w:t>
      </w:r>
    </w:p>
    <w:p w14:paraId="3986BEF6" w14:textId="77777777" w:rsidR="00E66682" w:rsidRPr="008C0480" w:rsidRDefault="00E66682" w:rsidP="00E66682">
      <w:pPr>
        <w:keepNext/>
        <w:spacing w:after="0" w:line="240" w:lineRule="auto"/>
        <w:jc w:val="center"/>
        <w:outlineLvl w:val="1"/>
        <w:rPr>
          <w:rFonts w:ascii="Arial" w:eastAsia="Times New Roman" w:hAnsi="Arial" w:cs="Arial"/>
          <w:b/>
          <w:iCs/>
          <w:lang w:val="en-GB"/>
        </w:rPr>
      </w:pPr>
    </w:p>
    <w:bookmarkEnd w:id="0"/>
    <w:p w14:paraId="0158C8E6" w14:textId="15051025" w:rsidR="002B3F04" w:rsidRPr="004F2F79" w:rsidRDefault="003E5C79" w:rsidP="00E66682">
      <w:pPr>
        <w:spacing w:after="0" w:line="240" w:lineRule="auto"/>
        <w:jc w:val="both"/>
        <w:rPr>
          <w:rFonts w:ascii="Arial" w:eastAsia="Times New Roman" w:hAnsi="Arial" w:cs="Arial"/>
          <w:b/>
          <w:caps/>
          <w:lang w:eastAsia="en-ZA"/>
        </w:rPr>
      </w:pPr>
      <w:r w:rsidRPr="004F2F79">
        <w:rPr>
          <w:rFonts w:ascii="Arial" w:eastAsia="Times New Roman" w:hAnsi="Arial" w:cs="Arial"/>
          <w:b/>
          <w:caps/>
          <w:lang w:eastAsia="en-ZA"/>
        </w:rPr>
        <w:t xml:space="preserve">1.1 </w:t>
      </w:r>
      <w:r w:rsidR="005B5EFF" w:rsidRPr="004F2F79">
        <w:rPr>
          <w:rFonts w:ascii="Arial" w:eastAsia="Times New Roman" w:hAnsi="Arial" w:cs="Arial"/>
          <w:b/>
          <w:caps/>
          <w:u w:val="single"/>
          <w:lang w:eastAsia="en-ZA"/>
        </w:rPr>
        <w:t>Description of Service</w:t>
      </w:r>
      <w:r w:rsidR="005B5EFF" w:rsidRPr="004F2F79">
        <w:rPr>
          <w:rFonts w:ascii="Arial" w:eastAsia="Times New Roman" w:hAnsi="Arial" w:cs="Arial"/>
          <w:b/>
          <w:caps/>
          <w:lang w:eastAsia="en-ZA"/>
        </w:rPr>
        <w:t xml:space="preserve">: </w:t>
      </w:r>
      <w:r w:rsidR="00CD0601" w:rsidRPr="004F2F79">
        <w:rPr>
          <w:rFonts w:ascii="Arial" w:eastAsia="Times New Roman" w:hAnsi="Arial" w:cs="Arial"/>
          <w:b/>
          <w:caps/>
          <w:lang w:eastAsia="en-ZA"/>
        </w:rPr>
        <w:t>Pest control for termites in store</w:t>
      </w:r>
      <w:r w:rsidR="00BE72FC" w:rsidRPr="004F2F79">
        <w:rPr>
          <w:rFonts w:ascii="Arial" w:eastAsia="Times New Roman" w:hAnsi="Arial" w:cs="Arial"/>
          <w:b/>
          <w:caps/>
          <w:lang w:eastAsia="en-ZA"/>
        </w:rPr>
        <w:t>-</w:t>
      </w:r>
      <w:r w:rsidR="00CD0601" w:rsidRPr="004F2F79">
        <w:rPr>
          <w:rFonts w:ascii="Arial" w:eastAsia="Times New Roman" w:hAnsi="Arial" w:cs="Arial"/>
          <w:b/>
          <w:caps/>
          <w:lang w:eastAsia="en-ZA"/>
        </w:rPr>
        <w:t>room</w:t>
      </w:r>
      <w:r w:rsidR="00F60251" w:rsidRPr="004F2F79">
        <w:rPr>
          <w:rFonts w:ascii="Arial Narrow" w:hAnsi="Arial Narrow"/>
          <w:b/>
          <w:caps/>
          <w:lang w:eastAsia="en-ZA"/>
        </w:rPr>
        <w:t xml:space="preserve"> </w:t>
      </w:r>
      <w:r w:rsidR="00BE72FC" w:rsidRPr="004F2F79">
        <w:rPr>
          <w:rFonts w:ascii="Arial Narrow" w:hAnsi="Arial Narrow"/>
          <w:b/>
          <w:caps/>
          <w:lang w:eastAsia="en-ZA"/>
        </w:rPr>
        <w:t>ARC INFRUITEC POST HARVEST</w:t>
      </w:r>
      <w:r w:rsidR="004F2F79" w:rsidRPr="004F2F79">
        <w:rPr>
          <w:rFonts w:ascii="Arial Narrow" w:hAnsi="Arial Narrow"/>
          <w:b/>
          <w:caps/>
          <w:lang w:eastAsia="en-ZA"/>
        </w:rPr>
        <w:t xml:space="preserve"> AND AGRO PROCESSING</w:t>
      </w:r>
      <w:r w:rsidR="00BE72FC" w:rsidRPr="004F2F79">
        <w:rPr>
          <w:rFonts w:ascii="Arial Narrow" w:hAnsi="Arial Narrow"/>
          <w:b/>
          <w:caps/>
          <w:lang w:eastAsia="en-ZA"/>
        </w:rPr>
        <w:t xml:space="preserve"> </w:t>
      </w:r>
      <w:r w:rsidR="004F2F79" w:rsidRPr="004F2F79">
        <w:rPr>
          <w:rFonts w:ascii="Arial Narrow" w:hAnsi="Arial Narrow"/>
          <w:b/>
          <w:caps/>
          <w:lang w:eastAsia="en-ZA"/>
        </w:rPr>
        <w:t>FACILITY</w:t>
      </w:r>
    </w:p>
    <w:p w14:paraId="32C223BF" w14:textId="77777777" w:rsidR="00E66682" w:rsidRPr="00F3322F" w:rsidRDefault="00E66682" w:rsidP="00E66682">
      <w:pPr>
        <w:spacing w:after="0" w:line="360" w:lineRule="auto"/>
        <w:jc w:val="both"/>
        <w:rPr>
          <w:rFonts w:ascii="Arial" w:eastAsia="Times New Roman" w:hAnsi="Arial" w:cs="Arial"/>
          <w:lang w:eastAsia="en-Z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0"/>
        <w:gridCol w:w="1169"/>
        <w:gridCol w:w="1171"/>
        <w:gridCol w:w="1746"/>
      </w:tblGrid>
      <w:tr w:rsidR="00E66682" w:rsidRPr="00385FF9" w14:paraId="23C92537" w14:textId="77777777" w:rsidTr="00F94885">
        <w:trPr>
          <w:trHeight w:val="223"/>
        </w:trPr>
        <w:tc>
          <w:tcPr>
            <w:tcW w:w="3046" w:type="pct"/>
            <w:tcBorders>
              <w:bottom w:val="nil"/>
            </w:tcBorders>
            <w:shd w:val="clear" w:color="auto" w:fill="D9D9D9" w:themeFill="background1" w:themeFillShade="D9"/>
          </w:tcPr>
          <w:p w14:paraId="5CE219BF" w14:textId="77777777" w:rsidR="00E66682" w:rsidRPr="00F3322F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b/>
                <w:snapToGrid w:val="0"/>
                <w:lang w:val="en-US"/>
              </w:rPr>
              <w:t>SPECIFICATION</w:t>
            </w:r>
          </w:p>
        </w:tc>
        <w:tc>
          <w:tcPr>
            <w:tcW w:w="1954" w:type="pct"/>
            <w:gridSpan w:val="3"/>
            <w:shd w:val="clear" w:color="auto" w:fill="D9D9D9" w:themeFill="background1" w:themeFillShade="D9"/>
          </w:tcPr>
          <w:p w14:paraId="6902998A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8C0480">
              <w:rPr>
                <w:rFonts w:ascii="Arial" w:eastAsia="Times New Roman" w:hAnsi="Arial" w:cs="Arial"/>
                <w:b/>
                <w:lang w:val="en-GB"/>
              </w:rPr>
              <w:t>Comply with specification. Please indicate (Yes or No)</w:t>
            </w:r>
          </w:p>
        </w:tc>
      </w:tr>
      <w:tr w:rsidR="00E66682" w:rsidRPr="00385FF9" w14:paraId="2447CD20" w14:textId="77777777" w:rsidTr="00F94885">
        <w:trPr>
          <w:trHeight w:val="223"/>
        </w:trPr>
        <w:tc>
          <w:tcPr>
            <w:tcW w:w="3046" w:type="pct"/>
            <w:tcBorders>
              <w:top w:val="nil"/>
            </w:tcBorders>
            <w:shd w:val="clear" w:color="auto" w:fill="D9D9D9" w:themeFill="background1" w:themeFillShade="D9"/>
          </w:tcPr>
          <w:p w14:paraId="76A57FE6" w14:textId="77777777" w:rsidR="00E66682" w:rsidRPr="00385FF9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</w:tcPr>
          <w:p w14:paraId="4628A15A" w14:textId="77777777" w:rsidR="00E66682" w:rsidRPr="008C0480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C0480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560" w:type="pct"/>
            <w:shd w:val="clear" w:color="auto" w:fill="D9D9D9" w:themeFill="background1" w:themeFillShade="D9"/>
          </w:tcPr>
          <w:p w14:paraId="1FC2CAD8" w14:textId="77777777" w:rsidR="00E66682" w:rsidRPr="008C0480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C0480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835" w:type="pct"/>
            <w:shd w:val="clear" w:color="auto" w:fill="D9D9D9" w:themeFill="background1" w:themeFillShade="D9"/>
          </w:tcPr>
          <w:p w14:paraId="0EEC8F72" w14:textId="77777777" w:rsidR="00E66682" w:rsidRPr="008C0480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C0480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E66682" w:rsidRPr="00385FF9" w14:paraId="34E1BD54" w14:textId="77777777" w:rsidTr="00BE72FC">
        <w:trPr>
          <w:trHeight w:val="618"/>
        </w:trPr>
        <w:tc>
          <w:tcPr>
            <w:tcW w:w="3046" w:type="pct"/>
            <w:shd w:val="clear" w:color="auto" w:fill="auto"/>
          </w:tcPr>
          <w:p w14:paraId="71950DC1" w14:textId="3743F5F0" w:rsidR="00E66682" w:rsidRPr="00385FF9" w:rsidRDefault="00CD0601" w:rsidP="00FF1ED3">
            <w:pPr>
              <w:jc w:val="both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Calibri" w:hAnsi="Calibri" w:cs="Calibri"/>
              </w:rPr>
              <w:t xml:space="preserve">Pest control for termites in </w:t>
            </w:r>
            <w:proofErr w:type="gramStart"/>
            <w:r>
              <w:rPr>
                <w:rFonts w:ascii="Calibri" w:hAnsi="Calibri" w:cs="Calibri"/>
              </w:rPr>
              <w:t>store room</w:t>
            </w:r>
            <w:proofErr w:type="gramEnd"/>
            <w:r w:rsidR="005803DF">
              <w:rPr>
                <w:rFonts w:ascii="Calibri" w:hAnsi="Calibri" w:cs="Calibri"/>
              </w:rPr>
              <w:t xml:space="preserve"> – ARC Post-Harvest &amp; </w:t>
            </w:r>
            <w:proofErr w:type="spellStart"/>
            <w:r w:rsidR="005803DF">
              <w:rPr>
                <w:rFonts w:ascii="Calibri" w:hAnsi="Calibri" w:cs="Calibri"/>
              </w:rPr>
              <w:t>Agro</w:t>
            </w:r>
            <w:proofErr w:type="spellEnd"/>
            <w:r w:rsidR="005803DF">
              <w:rPr>
                <w:rFonts w:ascii="Calibri" w:hAnsi="Calibri" w:cs="Calibri"/>
              </w:rPr>
              <w:t xml:space="preserve"> Processin</w:t>
            </w:r>
            <w:r w:rsidR="00BE72FC">
              <w:rPr>
                <w:rFonts w:ascii="Calibri" w:hAnsi="Calibri" w:cs="Calibri"/>
              </w:rPr>
              <w:t>g</w:t>
            </w:r>
            <w:r w:rsidR="005803DF">
              <w:rPr>
                <w:rFonts w:ascii="Calibri" w:hAnsi="Calibri" w:cs="Calibri"/>
              </w:rPr>
              <w:t xml:space="preserve">, </w:t>
            </w:r>
            <w:r w:rsidR="004F2F79">
              <w:rPr>
                <w:rFonts w:ascii="Calibri" w:hAnsi="Calibri" w:cs="Calibri"/>
              </w:rPr>
              <w:t>space size will be discussed at site inspection</w:t>
            </w:r>
          </w:p>
        </w:tc>
        <w:tc>
          <w:tcPr>
            <w:tcW w:w="559" w:type="pct"/>
          </w:tcPr>
          <w:p w14:paraId="7E3D89BD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19DA15C4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5E81CEA7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24B09" w:rsidRPr="00385FF9" w14:paraId="4EFA4355" w14:textId="77777777" w:rsidTr="00BE72FC">
        <w:trPr>
          <w:trHeight w:val="618"/>
        </w:trPr>
        <w:tc>
          <w:tcPr>
            <w:tcW w:w="3046" w:type="pct"/>
            <w:shd w:val="clear" w:color="auto" w:fill="auto"/>
          </w:tcPr>
          <w:p w14:paraId="23B0FD80" w14:textId="316096C7" w:rsidR="00624B09" w:rsidRDefault="00624B09" w:rsidP="00FF1ED3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lier must give detailed report as to how they are going to treat the termites, and how to prevent the discontinuation of termites from damaging the infrastructure</w:t>
            </w:r>
          </w:p>
        </w:tc>
        <w:tc>
          <w:tcPr>
            <w:tcW w:w="559" w:type="pct"/>
          </w:tcPr>
          <w:p w14:paraId="57F9D71D" w14:textId="77777777" w:rsidR="00624B09" w:rsidRPr="00385FF9" w:rsidRDefault="00624B09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26BE558B" w14:textId="77777777" w:rsidR="00624B09" w:rsidRPr="00385FF9" w:rsidRDefault="00624B09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6EE47F73" w14:textId="77777777" w:rsidR="00624B09" w:rsidRPr="00385FF9" w:rsidRDefault="00624B09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E66682" w:rsidRPr="00385FF9" w14:paraId="66B94B77" w14:textId="77777777" w:rsidTr="00E66682">
        <w:trPr>
          <w:trHeight w:val="223"/>
        </w:trPr>
        <w:tc>
          <w:tcPr>
            <w:tcW w:w="3046" w:type="pct"/>
            <w:shd w:val="clear" w:color="auto" w:fill="auto"/>
          </w:tcPr>
          <w:p w14:paraId="6885FE69" w14:textId="408CE813" w:rsidR="00E66682" w:rsidRPr="002F519F" w:rsidRDefault="005803DF" w:rsidP="002078E7">
            <w:pPr>
              <w:tabs>
                <w:tab w:val="left" w:pos="1305"/>
              </w:tabs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Supplier must have </w:t>
            </w:r>
            <w:r w:rsidR="00BE72FC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Valid P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est Control Certificate from Department of Agriculture and must be attached on the quote</w:t>
            </w:r>
          </w:p>
        </w:tc>
        <w:tc>
          <w:tcPr>
            <w:tcW w:w="559" w:type="pct"/>
          </w:tcPr>
          <w:p w14:paraId="777DE366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3389B76B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454E44FC" w14:textId="77777777" w:rsidR="00E66682" w:rsidRPr="00385FF9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2127C3" w:rsidRPr="00385FF9" w14:paraId="24ED0571" w14:textId="77777777" w:rsidTr="00E66682">
        <w:trPr>
          <w:trHeight w:val="223"/>
        </w:trPr>
        <w:tc>
          <w:tcPr>
            <w:tcW w:w="3046" w:type="pct"/>
            <w:shd w:val="clear" w:color="auto" w:fill="auto"/>
          </w:tcPr>
          <w:p w14:paraId="69F01EB5" w14:textId="77777777" w:rsidR="002127C3" w:rsidRDefault="002127C3" w:rsidP="002078E7">
            <w:pPr>
              <w:tabs>
                <w:tab w:val="left" w:pos="1305"/>
              </w:tabs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559" w:type="pct"/>
          </w:tcPr>
          <w:p w14:paraId="3BD70775" w14:textId="77777777" w:rsidR="002127C3" w:rsidRPr="00385FF9" w:rsidRDefault="002127C3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4345D717" w14:textId="77777777" w:rsidR="002127C3" w:rsidRPr="00385FF9" w:rsidRDefault="002127C3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6959610C" w14:textId="77777777" w:rsidR="002127C3" w:rsidRPr="00385FF9" w:rsidRDefault="002127C3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1370A6" w:rsidRPr="00385FF9" w14:paraId="6E8DDD3D" w14:textId="77777777" w:rsidTr="00F94885">
        <w:trPr>
          <w:trHeight w:val="231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90FEDA" w14:textId="77777777" w:rsidR="001370A6" w:rsidRPr="00385FF9" w:rsidRDefault="001370A6" w:rsidP="001370A6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8C0480">
              <w:rPr>
                <w:rFonts w:ascii="Arial" w:hAnsi="Arial" w:cs="Arial"/>
                <w:b/>
              </w:rPr>
              <w:t>GENERAL CONDITIONS FOR THE PURCHASE ORDER AGREEMENT</w:t>
            </w:r>
          </w:p>
        </w:tc>
      </w:tr>
      <w:tr w:rsidR="001370A6" w:rsidRPr="00385FF9" w14:paraId="5EAF17C4" w14:textId="77777777" w:rsidTr="00E66682">
        <w:trPr>
          <w:trHeight w:val="313"/>
        </w:trPr>
        <w:tc>
          <w:tcPr>
            <w:tcW w:w="3046" w:type="pct"/>
            <w:tcBorders>
              <w:bottom w:val="single" w:sz="4" w:space="0" w:color="auto"/>
            </w:tcBorders>
            <w:shd w:val="clear" w:color="auto" w:fill="auto"/>
          </w:tcPr>
          <w:p w14:paraId="406FEED7" w14:textId="60DA195E" w:rsidR="001370A6" w:rsidRPr="006F3CC5" w:rsidRDefault="005803DF" w:rsidP="00A63919"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Compulsory site inspection – </w:t>
            </w:r>
            <w:r w:rsidR="00624B0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00060FD0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/03/2022</w:t>
            </w:r>
            <w:r w:rsidR="002127C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at 11:00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ARC –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Infruitec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see map attached)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Post Harvest &amp;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Agr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Processing Closing Date </w:t>
            </w:r>
            <w:r w:rsidR="00624B0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2</w:t>
            </w:r>
            <w:r w:rsidR="00060FD0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>/03/2022</w:t>
            </w:r>
            <w:r w:rsidR="002127C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/>
              </w:rPr>
              <w:t xml:space="preserve"> at 11:00</w:t>
            </w: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14:paraId="212A83AD" w14:textId="77777777" w:rsidR="001370A6" w:rsidRDefault="001370A6" w:rsidP="001370A6"/>
        </w:tc>
        <w:tc>
          <w:tcPr>
            <w:tcW w:w="560" w:type="pct"/>
            <w:tcBorders>
              <w:bottom w:val="single" w:sz="4" w:space="0" w:color="auto"/>
            </w:tcBorders>
          </w:tcPr>
          <w:p w14:paraId="770A47F4" w14:textId="77777777" w:rsidR="001370A6" w:rsidRDefault="001370A6" w:rsidP="001370A6"/>
        </w:tc>
        <w:tc>
          <w:tcPr>
            <w:tcW w:w="835" w:type="pct"/>
            <w:tcBorders>
              <w:bottom w:val="single" w:sz="4" w:space="0" w:color="auto"/>
            </w:tcBorders>
          </w:tcPr>
          <w:p w14:paraId="6077601D" w14:textId="77777777" w:rsidR="001370A6" w:rsidRDefault="001370A6" w:rsidP="001370A6"/>
        </w:tc>
      </w:tr>
    </w:tbl>
    <w:p w14:paraId="7E2FB53B" w14:textId="77777777" w:rsidR="000F51E4" w:rsidRPr="00385FF9" w:rsidRDefault="000F51E4" w:rsidP="00E66682">
      <w:pPr>
        <w:rPr>
          <w:rFonts w:ascii="Arial" w:eastAsia="Times New Roman" w:hAnsi="Arial" w:cs="Arial"/>
          <w:lang w:val="en-GB"/>
        </w:rPr>
      </w:pPr>
    </w:p>
    <w:p w14:paraId="0748A261" w14:textId="77777777" w:rsidR="00531781" w:rsidRPr="00385FF9" w:rsidRDefault="00F94885" w:rsidP="00E66682">
      <w:pPr>
        <w:spacing w:after="0" w:line="240" w:lineRule="auto"/>
        <w:contextualSpacing/>
        <w:rPr>
          <w:rFonts w:ascii="Arial" w:eastAsia="Times New Roman" w:hAnsi="Arial" w:cs="Arial"/>
          <w:b/>
          <w:lang w:val="en-GB"/>
        </w:rPr>
      </w:pPr>
      <w:r>
        <w:rPr>
          <w:rFonts w:ascii="Arial" w:eastAsia="Times New Roman" w:hAnsi="Arial" w:cs="Arial"/>
          <w:b/>
          <w:lang w:val="en-GB"/>
        </w:rPr>
        <w:t xml:space="preserve">1.2 </w:t>
      </w:r>
      <w:r w:rsidR="00531781" w:rsidRPr="00385FF9">
        <w:rPr>
          <w:rFonts w:ascii="Arial" w:eastAsia="Times New Roman" w:hAnsi="Arial" w:cs="Arial"/>
          <w:b/>
          <w:lang w:val="en-GB"/>
        </w:rPr>
        <w:t>PRICING SCHEDULE</w:t>
      </w:r>
    </w:p>
    <w:p w14:paraId="088A2627" w14:textId="77777777" w:rsidR="00531781" w:rsidRPr="00385FF9" w:rsidRDefault="00531781" w:rsidP="00E66682">
      <w:pPr>
        <w:spacing w:after="0" w:line="240" w:lineRule="auto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86"/>
        <w:gridCol w:w="1056"/>
        <w:gridCol w:w="1699"/>
        <w:gridCol w:w="1841"/>
      </w:tblGrid>
      <w:tr w:rsidR="00F94885" w:rsidRPr="00385FF9" w14:paraId="578D3726" w14:textId="77777777" w:rsidTr="00F94885">
        <w:trPr>
          <w:trHeight w:val="896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E66183" w14:textId="77777777" w:rsidR="00F94885" w:rsidRPr="00385FF9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37B309" w14:textId="77777777" w:rsidR="00F94885" w:rsidRPr="00385FF9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DC2EF1" w14:textId="77777777" w:rsidR="00F94885" w:rsidRPr="00385FF9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01C91D" w14:textId="77777777" w:rsidR="00F94885" w:rsidRPr="00385FF9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Total Price</w:t>
            </w:r>
          </w:p>
        </w:tc>
      </w:tr>
      <w:tr w:rsidR="00251449" w:rsidRPr="00385FF9" w14:paraId="49CFF029" w14:textId="77777777" w:rsidTr="00BE72FC">
        <w:trPr>
          <w:trHeight w:val="348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898FEF" w14:textId="77777777" w:rsidR="00251449" w:rsidRPr="00771415" w:rsidRDefault="00251449" w:rsidP="00A6391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63A994" w14:textId="77777777" w:rsidR="00251449" w:rsidRPr="00C26380" w:rsidRDefault="00251449" w:rsidP="00F60251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96D5FDD" w14:textId="77777777" w:rsidR="00251449" w:rsidRPr="00C26380" w:rsidRDefault="00251449" w:rsidP="00E66682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4039DF7" w14:textId="77777777" w:rsidR="00251449" w:rsidRPr="00385FF9" w:rsidRDefault="00251449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385FF9" w14:paraId="149A894B" w14:textId="77777777" w:rsidTr="00251449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117832E" w14:textId="77777777" w:rsidR="00B03E0F" w:rsidRPr="00385FF9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E105BB2" w14:textId="77777777" w:rsidR="00B03E0F" w:rsidRPr="00385FF9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385FF9" w14:paraId="2DBADE12" w14:textId="77777777" w:rsidTr="00251449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91BC9E" w14:textId="77777777" w:rsidR="00B03E0F" w:rsidRPr="00385FF9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CFDBFFA" w14:textId="77777777" w:rsidR="00B03E0F" w:rsidRPr="00385FF9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385FF9" w14:paraId="5079828F" w14:textId="77777777" w:rsidTr="00251449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4E622F1" w14:textId="77777777" w:rsidR="00B03E0F" w:rsidRPr="00385FF9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385FF9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D75F8D" w14:textId="77777777" w:rsidR="00B03E0F" w:rsidRPr="00385FF9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09275B9" w14:textId="77777777" w:rsidR="00C816FD" w:rsidRPr="00385FF9" w:rsidRDefault="00C816FD" w:rsidP="00E66682">
      <w:pPr>
        <w:rPr>
          <w:rFonts w:ascii="Arial" w:hAnsi="Arial" w:cs="Arial"/>
        </w:rPr>
      </w:pPr>
    </w:p>
    <w:p w14:paraId="3FE3124A" w14:textId="77777777" w:rsidR="001F3B36" w:rsidRDefault="00251449" w:rsidP="001F3B36">
      <w:pPr>
        <w:spacing w:after="0" w:line="240" w:lineRule="auto"/>
        <w:rPr>
          <w:rFonts w:ascii="Arial" w:eastAsia="Times New Roman" w:hAnsi="Arial" w:cs="Arial"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t xml:space="preserve">Delivery Address:  </w:t>
      </w:r>
      <w:r w:rsidRPr="00251449">
        <w:rPr>
          <w:rFonts w:ascii="Arial" w:eastAsia="Times New Roman" w:hAnsi="Arial" w:cs="Arial"/>
          <w:lang w:val="en-US"/>
        </w:rPr>
        <w:t xml:space="preserve">ARC </w:t>
      </w:r>
      <w:proofErr w:type="spellStart"/>
      <w:proofErr w:type="gramStart"/>
      <w:r w:rsidR="00F60251">
        <w:rPr>
          <w:rFonts w:ascii="Arial" w:eastAsia="Times New Roman" w:hAnsi="Arial" w:cs="Arial"/>
          <w:lang w:val="en-US"/>
        </w:rPr>
        <w:t>Infruitec,</w:t>
      </w:r>
      <w:r w:rsidR="001F3B36">
        <w:rPr>
          <w:rFonts w:ascii="Arial" w:eastAsia="Times New Roman" w:hAnsi="Arial" w:cs="Arial"/>
          <w:lang w:val="en-US"/>
        </w:rPr>
        <w:t>Post</w:t>
      </w:r>
      <w:proofErr w:type="spellEnd"/>
      <w:proofErr w:type="gramEnd"/>
      <w:r w:rsidR="001F3B36">
        <w:rPr>
          <w:rFonts w:ascii="Arial" w:eastAsia="Times New Roman" w:hAnsi="Arial" w:cs="Arial"/>
          <w:lang w:val="en-US"/>
        </w:rPr>
        <w:t xml:space="preserve">-Harvest &amp; </w:t>
      </w:r>
      <w:proofErr w:type="spellStart"/>
      <w:r w:rsidR="001F3B36">
        <w:rPr>
          <w:rFonts w:ascii="Arial" w:eastAsia="Times New Roman" w:hAnsi="Arial" w:cs="Arial"/>
          <w:lang w:val="en-US"/>
        </w:rPr>
        <w:t>Agro</w:t>
      </w:r>
      <w:proofErr w:type="spellEnd"/>
      <w:r w:rsidR="001F3B36">
        <w:rPr>
          <w:rFonts w:ascii="Arial" w:eastAsia="Times New Roman" w:hAnsi="Arial" w:cs="Arial"/>
          <w:lang w:val="en-US"/>
        </w:rPr>
        <w:t>-processing Technologies,</w:t>
      </w:r>
    </w:p>
    <w:p w14:paraId="6DBB28E0" w14:textId="78AFE7DB" w:rsidR="00251449" w:rsidRDefault="00F60251" w:rsidP="001F3B36">
      <w:pPr>
        <w:spacing w:after="0" w:line="240" w:lineRule="auto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lang w:val="en-US"/>
        </w:rPr>
        <w:t xml:space="preserve"> </w:t>
      </w:r>
      <w:proofErr w:type="spellStart"/>
      <w:r>
        <w:rPr>
          <w:rFonts w:ascii="Arial" w:eastAsia="Times New Roman" w:hAnsi="Arial" w:cs="Arial"/>
          <w:lang w:val="en-US"/>
        </w:rPr>
        <w:t>Helshoogte</w:t>
      </w:r>
      <w:proofErr w:type="spellEnd"/>
      <w:r>
        <w:rPr>
          <w:rFonts w:ascii="Arial" w:eastAsia="Times New Roman" w:hAnsi="Arial" w:cs="Arial"/>
          <w:lang w:val="en-US"/>
        </w:rPr>
        <w:t xml:space="preserve"> Road, Stellenbosch</w:t>
      </w:r>
    </w:p>
    <w:p w14:paraId="0F5EBD4A" w14:textId="77777777" w:rsidR="00BE72FC" w:rsidRPr="00251449" w:rsidRDefault="00BE72FC" w:rsidP="001F3B36">
      <w:pPr>
        <w:spacing w:after="0" w:line="240" w:lineRule="auto"/>
        <w:rPr>
          <w:rFonts w:ascii="Arial" w:eastAsia="Times New Roman" w:hAnsi="Arial" w:cs="Arial"/>
          <w:lang w:val="en-US"/>
        </w:rPr>
      </w:pPr>
    </w:p>
    <w:p w14:paraId="401BFE14" w14:textId="77777777" w:rsidR="00251449" w:rsidRPr="00251449" w:rsidRDefault="00251449" w:rsidP="00E66682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t>Supplier’s Details:</w:t>
      </w:r>
      <w:r w:rsidRPr="00385FF9">
        <w:rPr>
          <w:rFonts w:ascii="Arial" w:eastAsia="Times New Roman" w:hAnsi="Arial" w:cs="Arial"/>
          <w:b/>
          <w:lang w:val="en-US"/>
        </w:rPr>
        <w:t xml:space="preserve"> …………………………………………………………………</w:t>
      </w:r>
      <w:proofErr w:type="gramStart"/>
      <w:r w:rsidRPr="00385FF9">
        <w:rPr>
          <w:rFonts w:ascii="Arial" w:eastAsia="Times New Roman" w:hAnsi="Arial" w:cs="Arial"/>
          <w:b/>
          <w:lang w:val="en-US"/>
        </w:rPr>
        <w:t>…..</w:t>
      </w:r>
      <w:proofErr w:type="gramEnd"/>
    </w:p>
    <w:p w14:paraId="0CEF23E7" w14:textId="77777777" w:rsidR="00251449" w:rsidRPr="00251449" w:rsidRDefault="00251449" w:rsidP="00E66682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t>Company Name:  ……………………………………………………………………….</w:t>
      </w:r>
    </w:p>
    <w:p w14:paraId="4D411834" w14:textId="77777777" w:rsidR="00251449" w:rsidRPr="00251449" w:rsidRDefault="00251449" w:rsidP="00E66682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t>Contact person:  …………………………………………………………………………</w:t>
      </w:r>
    </w:p>
    <w:p w14:paraId="554A6113" w14:textId="77777777" w:rsidR="00251449" w:rsidRPr="00251449" w:rsidRDefault="00251449" w:rsidP="00E66682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lastRenderedPageBreak/>
        <w:t>Contact number:  ……………………………………………………………………….</w:t>
      </w:r>
    </w:p>
    <w:p w14:paraId="217AFC1B" w14:textId="77777777" w:rsidR="00251449" w:rsidRPr="00251449" w:rsidRDefault="00251449" w:rsidP="00E66682">
      <w:pPr>
        <w:spacing w:after="200" w:line="276" w:lineRule="auto"/>
        <w:rPr>
          <w:rFonts w:ascii="Arial" w:eastAsia="Times New Roman" w:hAnsi="Arial" w:cs="Arial"/>
          <w:b/>
          <w:lang w:val="en-US"/>
        </w:rPr>
      </w:pPr>
      <w:r w:rsidRPr="00251449">
        <w:rPr>
          <w:rFonts w:ascii="Arial" w:eastAsia="Times New Roman" w:hAnsi="Arial" w:cs="Arial"/>
          <w:b/>
          <w:lang w:val="en-US"/>
        </w:rPr>
        <w:t>Date &amp; Signature:  ………………………………………………………………………</w:t>
      </w:r>
    </w:p>
    <w:p w14:paraId="0626685C" w14:textId="34B33E57" w:rsidR="004E25A2" w:rsidRDefault="00F94885" w:rsidP="00F60251">
      <w:pPr>
        <w:spacing w:after="200" w:line="200" w:lineRule="exact"/>
        <w:rPr>
          <w:rFonts w:ascii="Arial" w:eastAsia="Calibri" w:hAnsi="Arial" w:cs="Arial"/>
          <w:b/>
          <w:i/>
        </w:rPr>
      </w:pPr>
      <w:r w:rsidRPr="00A03756">
        <w:rPr>
          <w:rFonts w:ascii="Arial" w:eastAsia="Calibri" w:hAnsi="Arial" w:cs="Arial"/>
          <w:b/>
          <w:i/>
        </w:rPr>
        <w:t xml:space="preserve">Contact: </w:t>
      </w:r>
      <w:r w:rsidR="00F60251">
        <w:rPr>
          <w:rFonts w:ascii="Arial" w:eastAsia="Calibri" w:hAnsi="Arial" w:cs="Arial"/>
          <w:b/>
          <w:i/>
        </w:rPr>
        <w:t xml:space="preserve"> Ms. </w:t>
      </w:r>
      <w:r w:rsidR="00CD0601">
        <w:rPr>
          <w:rFonts w:ascii="Arial" w:eastAsia="Calibri" w:hAnsi="Arial" w:cs="Arial"/>
          <w:b/>
          <w:i/>
        </w:rPr>
        <w:t>Carin de Wet</w:t>
      </w:r>
      <w:r w:rsidR="00F60251">
        <w:rPr>
          <w:rFonts w:ascii="Arial" w:eastAsia="Calibri" w:hAnsi="Arial" w:cs="Arial"/>
          <w:b/>
          <w:i/>
        </w:rPr>
        <w:t xml:space="preserve"> (</w:t>
      </w:r>
      <w:r w:rsidR="00CD0601">
        <w:rPr>
          <w:rFonts w:ascii="Arial" w:eastAsia="Calibri" w:hAnsi="Arial" w:cs="Arial"/>
          <w:b/>
          <w:i/>
        </w:rPr>
        <w:t>DWetC@arc.agric.za</w:t>
      </w:r>
      <w:r w:rsidR="00F60251">
        <w:rPr>
          <w:rFonts w:ascii="Arial" w:eastAsia="Calibri" w:hAnsi="Arial" w:cs="Arial"/>
          <w:b/>
          <w:i/>
        </w:rPr>
        <w:t xml:space="preserve">) / </w:t>
      </w:r>
      <w:r w:rsidR="00CD0601">
        <w:rPr>
          <w:rFonts w:ascii="Arial" w:eastAsia="Calibri" w:hAnsi="Arial" w:cs="Arial"/>
          <w:b/>
          <w:i/>
        </w:rPr>
        <w:t>Prof Dalene de Beer (</w:t>
      </w:r>
      <w:hyperlink r:id="rId7" w:history="1">
        <w:r w:rsidR="00CD0601" w:rsidRPr="00E1747B">
          <w:rPr>
            <w:rStyle w:val="Hyperlink"/>
            <w:rFonts w:ascii="Arial" w:eastAsia="Calibri" w:hAnsi="Arial" w:cs="Arial"/>
            <w:b/>
            <w:i/>
          </w:rPr>
          <w:t>DBeerD@arc.agric.za</w:t>
        </w:r>
      </w:hyperlink>
      <w:r w:rsidR="00CD0601">
        <w:rPr>
          <w:rFonts w:ascii="Arial" w:eastAsia="Calibri" w:hAnsi="Arial" w:cs="Arial"/>
          <w:b/>
          <w:i/>
        </w:rPr>
        <w:t xml:space="preserve"> ) </w:t>
      </w:r>
    </w:p>
    <w:p w14:paraId="2AAA0BC5" w14:textId="453ECBA8" w:rsidR="00F94885" w:rsidRPr="00A03756" w:rsidRDefault="00F94885" w:rsidP="00F94885">
      <w:pPr>
        <w:rPr>
          <w:rFonts w:ascii="Arial" w:hAnsi="Arial" w:cs="Arial"/>
          <w:b/>
          <w:lang w:eastAsia="en-ZA"/>
        </w:rPr>
      </w:pPr>
      <w:r w:rsidRPr="00A03756">
        <w:rPr>
          <w:rFonts w:ascii="Arial" w:hAnsi="Arial" w:cs="Arial"/>
          <w:b/>
          <w:lang w:eastAsia="en-ZA"/>
        </w:rPr>
        <w:t xml:space="preserve">NB: Bidders must complete the TABLE below as per the commitment of the RFQ.   </w:t>
      </w:r>
    </w:p>
    <w:tbl>
      <w:tblPr>
        <w:tblStyle w:val="TableGrid1"/>
        <w:tblW w:w="11194" w:type="dxa"/>
        <w:tblInd w:w="-334" w:type="dxa"/>
        <w:tblLook w:val="04A0" w:firstRow="1" w:lastRow="0" w:firstColumn="1" w:lastColumn="0" w:noHBand="0" w:noVBand="1"/>
      </w:tblPr>
      <w:tblGrid>
        <w:gridCol w:w="11194"/>
      </w:tblGrid>
      <w:tr w:rsidR="00F94885" w:rsidRPr="00A03756" w14:paraId="7F488F76" w14:textId="77777777" w:rsidTr="006468EF">
        <w:tc>
          <w:tcPr>
            <w:tcW w:w="11194" w:type="dxa"/>
          </w:tcPr>
          <w:p w14:paraId="58924AB3" w14:textId="77777777" w:rsidR="00F94885" w:rsidRPr="00A03756" w:rsidRDefault="00F94885" w:rsidP="006468EF">
            <w:pPr>
              <w:rPr>
                <w:rFonts w:ascii="Arial" w:eastAsia="Times New Roman" w:hAnsi="Arial" w:cs="Arial"/>
                <w:lang w:val="en-US" w:eastAsia="en-ZA"/>
              </w:rPr>
            </w:pPr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AGREE WITH THE ABOVE SPECIFICATION</w:t>
            </w:r>
            <w:r w:rsidRPr="00A03756">
              <w:rPr>
                <w:rFonts w:ascii="Arial" w:eastAsia="Times New Roman" w:hAnsi="Arial" w:cs="Arial"/>
                <w:lang w:val="en-US" w:eastAsia="en-ZA"/>
              </w:rPr>
              <w:t xml:space="preserve">: We the undersigned submit this RFQ in accordance with the conditions contained in the referenced above RFQ document and attach the documents required: </w:t>
            </w:r>
          </w:p>
        </w:tc>
      </w:tr>
      <w:tr w:rsidR="00F94885" w:rsidRPr="00A03756" w14:paraId="4597B74D" w14:textId="77777777" w:rsidTr="006468EF">
        <w:tc>
          <w:tcPr>
            <w:tcW w:w="11194" w:type="dxa"/>
          </w:tcPr>
          <w:p w14:paraId="1DB4AB4A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</w:p>
          <w:p w14:paraId="371BEE74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 xml:space="preserve">Bidders </w:t>
            </w:r>
            <w:proofErr w:type="gramStart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representative:…</w:t>
            </w:r>
            <w:proofErr w:type="gramEnd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………………………………………………………………….</w:t>
            </w:r>
          </w:p>
        </w:tc>
      </w:tr>
      <w:tr w:rsidR="00F94885" w:rsidRPr="00A03756" w14:paraId="153B0BE7" w14:textId="77777777" w:rsidTr="006468EF">
        <w:tc>
          <w:tcPr>
            <w:tcW w:w="11194" w:type="dxa"/>
          </w:tcPr>
          <w:p w14:paraId="685FD2AC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</w:p>
          <w:p w14:paraId="3F21F82F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  <w:proofErr w:type="gramStart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Capacity:…</w:t>
            </w:r>
            <w:proofErr w:type="gramEnd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……………………………………………………………………………………</w:t>
            </w:r>
          </w:p>
        </w:tc>
      </w:tr>
      <w:tr w:rsidR="00F94885" w:rsidRPr="00A03756" w14:paraId="5667A4B9" w14:textId="77777777" w:rsidTr="006468EF">
        <w:tc>
          <w:tcPr>
            <w:tcW w:w="11194" w:type="dxa"/>
          </w:tcPr>
          <w:p w14:paraId="154454D1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</w:p>
          <w:p w14:paraId="79769CBB" w14:textId="77777777" w:rsidR="00F94885" w:rsidRPr="00A03756" w:rsidRDefault="00F94885" w:rsidP="006468EF">
            <w:pPr>
              <w:rPr>
                <w:rFonts w:ascii="Arial" w:eastAsia="Times New Roman" w:hAnsi="Arial" w:cs="Arial"/>
                <w:b/>
                <w:lang w:val="en-US" w:eastAsia="en-ZA"/>
              </w:rPr>
            </w:pPr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 xml:space="preserve">Date and </w:t>
            </w:r>
            <w:proofErr w:type="gramStart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Signature:…</w:t>
            </w:r>
            <w:proofErr w:type="gramEnd"/>
            <w:r w:rsidRPr="00A03756">
              <w:rPr>
                <w:rFonts w:ascii="Arial" w:eastAsia="Times New Roman" w:hAnsi="Arial" w:cs="Arial"/>
                <w:b/>
                <w:lang w:val="en-US" w:eastAsia="en-ZA"/>
              </w:rPr>
              <w:t>………………………………………………………………………</w:t>
            </w:r>
          </w:p>
        </w:tc>
      </w:tr>
    </w:tbl>
    <w:p w14:paraId="61273189" w14:textId="77777777" w:rsidR="00F94885" w:rsidRPr="00A03756" w:rsidRDefault="00F9488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37A436ED" w14:textId="77777777" w:rsidR="00F94885" w:rsidRPr="00A03756" w:rsidRDefault="00F9488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tbl>
      <w:tblPr>
        <w:tblW w:w="11199" w:type="dxa"/>
        <w:tblInd w:w="-307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98"/>
        <w:gridCol w:w="2410"/>
        <w:gridCol w:w="4891"/>
      </w:tblGrid>
      <w:tr w:rsidR="00F94885" w:rsidRPr="00A03756" w14:paraId="5F123B38" w14:textId="77777777" w:rsidTr="006468EF">
        <w:trPr>
          <w:trHeight w:val="414"/>
        </w:trPr>
        <w:tc>
          <w:tcPr>
            <w:tcW w:w="11199" w:type="dxa"/>
            <w:gridSpan w:val="3"/>
          </w:tcPr>
          <w:p w14:paraId="31DBF9FD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DISAGREE WITH THE ABOVE SPECIFICATION:</w:t>
            </w:r>
          </w:p>
        </w:tc>
      </w:tr>
      <w:tr w:rsidR="00F94885" w:rsidRPr="00A03756" w14:paraId="65C5A69F" w14:textId="77777777" w:rsidTr="006468EF">
        <w:tc>
          <w:tcPr>
            <w:tcW w:w="3898" w:type="dxa"/>
            <w:tcBorders>
              <w:bottom w:val="nil"/>
            </w:tcBorders>
          </w:tcPr>
          <w:p w14:paraId="5976CB27" w14:textId="77777777" w:rsidR="00F94885" w:rsidRPr="00A03756" w:rsidRDefault="00F94885" w:rsidP="006468EF">
            <w:pPr>
              <w:spacing w:after="120"/>
              <w:jc w:val="center"/>
              <w:rPr>
                <w:rFonts w:ascii="Arial" w:hAnsi="Arial" w:cs="Arial"/>
                <w:b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PAGE NUMBER</w:t>
            </w:r>
          </w:p>
        </w:tc>
        <w:tc>
          <w:tcPr>
            <w:tcW w:w="2410" w:type="dxa"/>
            <w:tcBorders>
              <w:bottom w:val="nil"/>
            </w:tcBorders>
          </w:tcPr>
          <w:p w14:paraId="3D5C8204" w14:textId="77777777" w:rsidR="00F94885" w:rsidRPr="00A03756" w:rsidRDefault="00F94885" w:rsidP="006468EF">
            <w:pPr>
              <w:spacing w:after="120"/>
              <w:jc w:val="center"/>
              <w:rPr>
                <w:rFonts w:ascii="Arial" w:hAnsi="Arial" w:cs="Arial"/>
                <w:b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CLAUSE NUMBER</w:t>
            </w:r>
          </w:p>
        </w:tc>
        <w:tc>
          <w:tcPr>
            <w:tcW w:w="4891" w:type="dxa"/>
            <w:tcBorders>
              <w:bottom w:val="nil"/>
            </w:tcBorders>
          </w:tcPr>
          <w:p w14:paraId="20F4AE0B" w14:textId="77777777" w:rsidR="00F94885" w:rsidRPr="00A03756" w:rsidRDefault="00F94885" w:rsidP="006468EF">
            <w:pPr>
              <w:spacing w:after="120"/>
              <w:jc w:val="center"/>
              <w:rPr>
                <w:rFonts w:ascii="Arial" w:hAnsi="Arial" w:cs="Arial"/>
                <w:b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DEVIATION</w:t>
            </w:r>
          </w:p>
        </w:tc>
      </w:tr>
      <w:tr w:rsidR="00F94885" w:rsidRPr="00A03756" w14:paraId="371C1481" w14:textId="77777777" w:rsidTr="006468EF">
        <w:trPr>
          <w:trHeight w:val="561"/>
        </w:trPr>
        <w:tc>
          <w:tcPr>
            <w:tcW w:w="3898" w:type="dxa"/>
            <w:tcBorders>
              <w:top w:val="double" w:sz="6" w:space="0" w:color="auto"/>
              <w:bottom w:val="single" w:sz="4" w:space="0" w:color="auto"/>
            </w:tcBorders>
          </w:tcPr>
          <w:p w14:paraId="6A961EAA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</w:p>
        </w:tc>
        <w:tc>
          <w:tcPr>
            <w:tcW w:w="2410" w:type="dxa"/>
            <w:tcBorders>
              <w:top w:val="double" w:sz="6" w:space="0" w:color="auto"/>
              <w:bottom w:val="single" w:sz="4" w:space="0" w:color="auto"/>
            </w:tcBorders>
          </w:tcPr>
          <w:p w14:paraId="1C235818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</w:p>
        </w:tc>
        <w:tc>
          <w:tcPr>
            <w:tcW w:w="4891" w:type="dxa"/>
            <w:tcBorders>
              <w:top w:val="double" w:sz="6" w:space="0" w:color="auto"/>
              <w:bottom w:val="single" w:sz="4" w:space="0" w:color="auto"/>
            </w:tcBorders>
          </w:tcPr>
          <w:p w14:paraId="12F75F9F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</w:p>
        </w:tc>
      </w:tr>
      <w:tr w:rsidR="00F94885" w:rsidRPr="00A03756" w14:paraId="61D70292" w14:textId="77777777" w:rsidTr="006468EF">
        <w:trPr>
          <w:trHeight w:val="504"/>
        </w:trPr>
        <w:tc>
          <w:tcPr>
            <w:tcW w:w="1119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B4B661D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</w:p>
          <w:p w14:paraId="26994ACB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Bidders representative and Capacit</w:t>
            </w:r>
            <w:r w:rsidRPr="00A03756">
              <w:rPr>
                <w:rFonts w:ascii="Arial" w:hAnsi="Arial" w:cs="Arial"/>
                <w:lang w:val="en-GB"/>
              </w:rPr>
              <w:t>y ………………………………………………………………………</w:t>
            </w:r>
            <w:proofErr w:type="gramStart"/>
            <w:r w:rsidRPr="00A03756">
              <w:rPr>
                <w:rFonts w:ascii="Arial" w:hAnsi="Arial" w:cs="Arial"/>
                <w:lang w:val="en-GB"/>
              </w:rPr>
              <w:t>…..</w:t>
            </w:r>
            <w:proofErr w:type="gramEnd"/>
          </w:p>
        </w:tc>
      </w:tr>
      <w:tr w:rsidR="00F94885" w:rsidRPr="00A03756" w14:paraId="2B0609A9" w14:textId="77777777" w:rsidTr="006468EF">
        <w:trPr>
          <w:trHeight w:val="504"/>
        </w:trPr>
        <w:tc>
          <w:tcPr>
            <w:tcW w:w="11199" w:type="dxa"/>
            <w:gridSpan w:val="3"/>
            <w:tcBorders>
              <w:top w:val="single" w:sz="4" w:space="0" w:color="auto"/>
              <w:bottom w:val="double" w:sz="6" w:space="0" w:color="auto"/>
            </w:tcBorders>
          </w:tcPr>
          <w:p w14:paraId="108A770E" w14:textId="77777777" w:rsidR="00F94885" w:rsidRPr="00A03756" w:rsidRDefault="00F94885" w:rsidP="006468EF">
            <w:pPr>
              <w:spacing w:after="120"/>
              <w:rPr>
                <w:rFonts w:ascii="Arial" w:hAnsi="Arial" w:cs="Arial"/>
                <w:lang w:val="en-GB"/>
              </w:rPr>
            </w:pPr>
            <w:r w:rsidRPr="00A03756">
              <w:rPr>
                <w:rFonts w:ascii="Arial" w:hAnsi="Arial" w:cs="Arial"/>
                <w:b/>
                <w:lang w:val="en-GB"/>
              </w:rPr>
              <w:t>Date and signature</w:t>
            </w:r>
            <w:r w:rsidRPr="00A03756">
              <w:rPr>
                <w:rFonts w:ascii="Arial" w:hAnsi="Arial" w:cs="Arial"/>
                <w:lang w:val="en-GB"/>
              </w:rPr>
              <w:t xml:space="preserve"> …………………………………………………………………………………………………………………………</w:t>
            </w:r>
          </w:p>
        </w:tc>
      </w:tr>
    </w:tbl>
    <w:p w14:paraId="21AD6D5E" w14:textId="77777777" w:rsidR="00801361" w:rsidRDefault="00801361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154961E1" w14:textId="77777777" w:rsidR="00801361" w:rsidRDefault="00801361">
      <w:pPr>
        <w:rPr>
          <w:rFonts w:ascii="Arial" w:hAnsi="Arial" w:cs="Arial"/>
          <w:b/>
          <w:lang w:eastAsia="en-ZA"/>
        </w:rPr>
      </w:pPr>
      <w:r>
        <w:rPr>
          <w:rFonts w:ascii="Arial" w:hAnsi="Arial" w:cs="Arial"/>
          <w:b/>
          <w:lang w:eastAsia="en-ZA"/>
        </w:rPr>
        <w:br w:type="page"/>
      </w:r>
    </w:p>
    <w:p w14:paraId="3B3CA717" w14:textId="6C7EAC2D" w:rsidR="00801361" w:rsidRPr="00801361" w:rsidRDefault="00801361" w:rsidP="00801361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="Arial" w:eastAsia="Times New Roman" w:hAnsi="Arial" w:cs="Arial"/>
          <w:b/>
          <w:lang w:val="en-GB" w:eastAsia="x-none"/>
        </w:rPr>
      </w:pPr>
      <w:r w:rsidRPr="00801361">
        <w:rPr>
          <w:rFonts w:ascii="Arial" w:eastAsia="Times New Roman" w:hAnsi="Arial" w:cs="Arial"/>
          <w:b/>
          <w:lang w:val="x-none" w:eastAsia="x-none"/>
        </w:rPr>
        <w:lastRenderedPageBreak/>
        <w:t>EVALUATION PROCESS &amp; CRITERIA</w:t>
      </w:r>
      <w:r w:rsidRPr="00801361">
        <w:rPr>
          <w:rFonts w:ascii="Arial" w:eastAsia="Times New Roman" w:hAnsi="Arial" w:cs="Arial"/>
          <w:b/>
          <w:lang w:eastAsia="x-none"/>
        </w:rPr>
        <w:t xml:space="preserve"> STAGE ONE FOR SUPPLY </w:t>
      </w:r>
      <w:r w:rsidR="004F2F79">
        <w:rPr>
          <w:rFonts w:ascii="Arial" w:eastAsia="Times New Roman" w:hAnsi="Arial" w:cs="Arial"/>
          <w:b/>
          <w:lang w:eastAsia="x-none"/>
        </w:rPr>
        <w:t>PEST CONTROL SERVICES</w:t>
      </w:r>
    </w:p>
    <w:p w14:paraId="20E2F998" w14:textId="77777777" w:rsidR="00801361" w:rsidRPr="00801361" w:rsidRDefault="00801361" w:rsidP="00801361">
      <w:pPr>
        <w:pStyle w:val="ListParagraph"/>
        <w:spacing w:after="0" w:line="240" w:lineRule="auto"/>
        <w:ind w:left="218"/>
        <w:jc w:val="both"/>
        <w:rPr>
          <w:rFonts w:ascii="Arial" w:eastAsia="Times New Roman" w:hAnsi="Arial" w:cs="Arial"/>
          <w:b/>
          <w:lang w:val="en-GB" w:eastAsia="x-none"/>
        </w:rPr>
      </w:pPr>
      <w:r>
        <w:rPr>
          <w:rFonts w:ascii="Arial" w:eastAsia="Times New Roman" w:hAnsi="Arial" w:cs="Arial"/>
          <w:b/>
          <w:lang w:val="en-GB" w:eastAsia="x-none"/>
        </w:rPr>
        <w:t xml:space="preserve">  </w:t>
      </w:r>
      <w:r w:rsidRPr="00801361">
        <w:rPr>
          <w:rFonts w:ascii="Arial" w:eastAsia="Times New Roman" w:hAnsi="Arial" w:cs="Arial"/>
          <w:b/>
          <w:lang w:val="en-GB" w:eastAsia="x-none"/>
        </w:rPr>
        <w:t>ADMINISTRATIVE COMPLIANCE EVALUATION OF ALL PROPOSALS</w:t>
      </w:r>
    </w:p>
    <w:tbl>
      <w:tblPr>
        <w:tblW w:w="108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7"/>
        <w:gridCol w:w="1081"/>
        <w:gridCol w:w="1212"/>
        <w:gridCol w:w="1940"/>
      </w:tblGrid>
      <w:tr w:rsidR="00801361" w:rsidRPr="00801361" w14:paraId="4B7B2611" w14:textId="77777777" w:rsidTr="0020305C">
        <w:trPr>
          <w:trHeight w:val="127"/>
          <w:tblHeader/>
        </w:trPr>
        <w:tc>
          <w:tcPr>
            <w:tcW w:w="6647" w:type="dxa"/>
          </w:tcPr>
          <w:p w14:paraId="3E8E06B3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4233" w:type="dxa"/>
            <w:gridSpan w:val="3"/>
          </w:tcPr>
          <w:p w14:paraId="69A3C9A1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 xml:space="preserve">Comply with specification. Please </w:t>
            </w:r>
            <w:proofErr w:type="gramStart"/>
            <w:r w:rsidRPr="00801361">
              <w:rPr>
                <w:rFonts w:ascii="Arial" w:eastAsia="Times New Roman" w:hAnsi="Arial" w:cs="Arial"/>
                <w:b/>
                <w:lang w:val="en-GB"/>
              </w:rPr>
              <w:t>indicate  (</w:t>
            </w:r>
            <w:proofErr w:type="gramEnd"/>
            <w:r w:rsidRPr="00801361">
              <w:rPr>
                <w:rFonts w:ascii="Arial" w:eastAsia="Times New Roman" w:hAnsi="Arial" w:cs="Arial"/>
                <w:b/>
                <w:lang w:val="en-GB"/>
              </w:rPr>
              <w:t>Yes or No)</w:t>
            </w:r>
          </w:p>
        </w:tc>
      </w:tr>
      <w:tr w:rsidR="00801361" w:rsidRPr="00801361" w14:paraId="27592467" w14:textId="77777777" w:rsidTr="0020305C">
        <w:trPr>
          <w:trHeight w:val="127"/>
          <w:tblHeader/>
        </w:trPr>
        <w:tc>
          <w:tcPr>
            <w:tcW w:w="6647" w:type="dxa"/>
          </w:tcPr>
          <w:p w14:paraId="4E702853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081" w:type="dxa"/>
          </w:tcPr>
          <w:p w14:paraId="3FC7E34D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1212" w:type="dxa"/>
          </w:tcPr>
          <w:p w14:paraId="7267D111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1940" w:type="dxa"/>
          </w:tcPr>
          <w:p w14:paraId="13CC800D" w14:textId="77777777" w:rsidR="00801361" w:rsidRPr="00801361" w:rsidRDefault="00801361" w:rsidP="0020305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801361" w:rsidRPr="00801361" w14:paraId="63058077" w14:textId="77777777" w:rsidTr="0020305C">
        <w:trPr>
          <w:trHeight w:val="923"/>
        </w:trPr>
        <w:tc>
          <w:tcPr>
            <w:tcW w:w="6647" w:type="dxa"/>
          </w:tcPr>
          <w:p w14:paraId="21D6474E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>EVALUATION PROCESS: NB: It must be noted that ARC reserve the rights to request for clarification if all the below questions are not answered properly.</w:t>
            </w:r>
          </w:p>
        </w:tc>
        <w:tc>
          <w:tcPr>
            <w:tcW w:w="1081" w:type="dxa"/>
          </w:tcPr>
          <w:p w14:paraId="347A448B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</w:tcPr>
          <w:p w14:paraId="51A44DBB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940" w:type="dxa"/>
          </w:tcPr>
          <w:p w14:paraId="2746D27B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801361" w14:paraId="15EE069C" w14:textId="77777777" w:rsidTr="0020305C">
        <w:trPr>
          <w:trHeight w:val="70"/>
        </w:trPr>
        <w:tc>
          <w:tcPr>
            <w:tcW w:w="6647" w:type="dxa"/>
            <w:tcBorders>
              <w:top w:val="nil"/>
              <w:bottom w:val="single" w:sz="4" w:space="0" w:color="auto"/>
            </w:tcBorders>
          </w:tcPr>
          <w:p w14:paraId="651E2F84" w14:textId="77777777" w:rsidR="00801361" w:rsidRPr="00801361" w:rsidRDefault="00801361" w:rsidP="0020305C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4" w:space="0" w:color="auto"/>
            </w:tcBorders>
          </w:tcPr>
          <w:p w14:paraId="5211D66F" w14:textId="77777777" w:rsidR="00801361" w:rsidRPr="00801361" w:rsidRDefault="00801361" w:rsidP="0020305C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top w:val="nil"/>
              <w:bottom w:val="single" w:sz="4" w:space="0" w:color="auto"/>
            </w:tcBorders>
          </w:tcPr>
          <w:p w14:paraId="115C475B" w14:textId="77777777" w:rsidR="00801361" w:rsidRPr="00801361" w:rsidRDefault="00801361" w:rsidP="0020305C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940" w:type="dxa"/>
            <w:tcBorders>
              <w:top w:val="nil"/>
              <w:bottom w:val="single" w:sz="4" w:space="0" w:color="auto"/>
            </w:tcBorders>
          </w:tcPr>
          <w:p w14:paraId="1C2A182C" w14:textId="77777777" w:rsidR="00801361" w:rsidRPr="00801361" w:rsidRDefault="00801361" w:rsidP="0020305C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801361" w14:paraId="263ACB52" w14:textId="77777777" w:rsidTr="0020305C">
        <w:trPr>
          <w:trHeight w:val="127"/>
        </w:trPr>
        <w:tc>
          <w:tcPr>
            <w:tcW w:w="6647" w:type="dxa"/>
            <w:tcBorders>
              <w:bottom w:val="single" w:sz="4" w:space="0" w:color="auto"/>
            </w:tcBorders>
          </w:tcPr>
          <w:p w14:paraId="6780521B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u w:val="single"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u w:val="single"/>
                <w:lang w:val="en-GB"/>
              </w:rPr>
              <w:t>STAGE ONE: ADMINISTRATION COMPLIANCE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40DAC1EE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234EA56C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14:paraId="1B2CF189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801361" w14:paraId="5C90BD6B" w14:textId="77777777" w:rsidTr="0020305C">
        <w:trPr>
          <w:trHeight w:val="2312"/>
        </w:trPr>
        <w:tc>
          <w:tcPr>
            <w:tcW w:w="6647" w:type="dxa"/>
            <w:shd w:val="clear" w:color="auto" w:fill="auto"/>
          </w:tcPr>
          <w:p w14:paraId="3896C542" w14:textId="77777777" w:rsidR="00801361" w:rsidRPr="00801361" w:rsidRDefault="00801361" w:rsidP="0020305C">
            <w:pPr>
              <w:spacing w:after="120" w:line="240" w:lineRule="auto"/>
              <w:ind w:left="381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lang w:val="en-GB"/>
              </w:rPr>
              <w:t xml:space="preserve">All suppliers are duly lodged will be examined to determine compliance with quoting requirements and conditions. Quotes with obvious deviations from the requirements/conditions, </w:t>
            </w:r>
            <w:r w:rsidRPr="00801361">
              <w:rPr>
                <w:rFonts w:ascii="Arial" w:eastAsia="Times New Roman" w:hAnsi="Arial" w:cs="Arial"/>
                <w:b/>
                <w:lang w:val="en-GB"/>
              </w:rPr>
              <w:t>will be eliminated or disqualified from further adjudication.</w:t>
            </w:r>
          </w:p>
          <w:p w14:paraId="0B1A3EDC" w14:textId="77777777" w:rsidR="00801361" w:rsidRPr="00801361" w:rsidRDefault="00801361" w:rsidP="0020305C">
            <w:pPr>
              <w:numPr>
                <w:ilvl w:val="5"/>
                <w:numId w:val="2"/>
              </w:numPr>
              <w:spacing w:before="130" w:after="130" w:line="240" w:lineRule="auto"/>
              <w:ind w:left="381" w:hanging="381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801361">
              <w:rPr>
                <w:rFonts w:ascii="Arial" w:eastAsia="Times New Roman" w:hAnsi="Arial" w:cs="Arial"/>
                <w:b/>
                <w:lang w:val="en-GB"/>
              </w:rPr>
              <w:t>Mandatory</w:t>
            </w:r>
          </w:p>
          <w:p w14:paraId="08EA3526" w14:textId="77777777" w:rsidR="00801361" w:rsidRPr="00801361" w:rsidRDefault="00801361" w:rsidP="0020305C">
            <w:pPr>
              <w:spacing w:after="120" w:line="240" w:lineRule="auto"/>
              <w:ind w:left="381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801361">
              <w:rPr>
                <w:rFonts w:ascii="Arial" w:eastAsia="Times New Roman" w:hAnsi="Arial" w:cs="Arial"/>
                <w:lang w:val="en-GB"/>
              </w:rPr>
              <w:t>Quotes will only be compliant if supplier has submitted the following documents:</w:t>
            </w:r>
          </w:p>
        </w:tc>
        <w:tc>
          <w:tcPr>
            <w:tcW w:w="1081" w:type="dxa"/>
          </w:tcPr>
          <w:p w14:paraId="1C05A143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1F08527F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940" w:type="dxa"/>
          </w:tcPr>
          <w:p w14:paraId="1D518CBC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801361" w14:paraId="382CC1FB" w14:textId="77777777" w:rsidTr="0020305C">
        <w:trPr>
          <w:trHeight w:val="848"/>
        </w:trPr>
        <w:tc>
          <w:tcPr>
            <w:tcW w:w="6647" w:type="dxa"/>
            <w:shd w:val="clear" w:color="auto" w:fill="auto"/>
          </w:tcPr>
          <w:p w14:paraId="37BFA9C2" w14:textId="77777777" w:rsidR="00801361" w:rsidRPr="00801361" w:rsidRDefault="00801361" w:rsidP="0020305C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360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  <w:r w:rsidRPr="00801361"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  <w:t>Administrative documents</w:t>
            </w:r>
          </w:p>
          <w:p w14:paraId="4EE042EE" w14:textId="77777777" w:rsidR="00801361" w:rsidRPr="00801361" w:rsidRDefault="00801361" w:rsidP="0020305C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801361">
              <w:rPr>
                <w:rFonts w:ascii="Arial" w:eastAsia="Times New Roman" w:hAnsi="Arial" w:cs="Arial"/>
                <w:snapToGrid w:val="0"/>
                <w:lang w:val="en-US"/>
              </w:rPr>
              <w:t xml:space="preserve">According to National Treasury SCM Instruction number 4 of 2016/2017, only suppliers who are registered on Central Supplier Database (CSD) may be appointed. Suppliers is therefore </w:t>
            </w:r>
            <w:proofErr w:type="gramStart"/>
            <w:r w:rsidRPr="00801361">
              <w:rPr>
                <w:rFonts w:ascii="Arial" w:eastAsia="Times New Roman" w:hAnsi="Arial" w:cs="Arial"/>
                <w:snapToGrid w:val="0"/>
                <w:lang w:val="en-US"/>
              </w:rPr>
              <w:t>encourage</w:t>
            </w:r>
            <w:proofErr w:type="gramEnd"/>
            <w:r w:rsidRPr="00801361">
              <w:rPr>
                <w:rFonts w:ascii="Arial" w:eastAsia="Times New Roman" w:hAnsi="Arial" w:cs="Arial"/>
                <w:snapToGrid w:val="0"/>
                <w:lang w:val="en-US"/>
              </w:rPr>
              <w:t xml:space="preserve"> to register their entities on CSD, www.csd.gov.za and such information will be verified through Central Supply Database (CSD);</w:t>
            </w:r>
          </w:p>
        </w:tc>
        <w:tc>
          <w:tcPr>
            <w:tcW w:w="1081" w:type="dxa"/>
          </w:tcPr>
          <w:p w14:paraId="0C747AEF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B9CC776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940" w:type="dxa"/>
          </w:tcPr>
          <w:p w14:paraId="789CF33F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801361" w14:paraId="07F09D52" w14:textId="77777777" w:rsidTr="0020305C">
        <w:trPr>
          <w:trHeight w:val="343"/>
        </w:trPr>
        <w:tc>
          <w:tcPr>
            <w:tcW w:w="6647" w:type="dxa"/>
            <w:shd w:val="clear" w:color="auto" w:fill="auto"/>
          </w:tcPr>
          <w:p w14:paraId="281A8B08" w14:textId="77777777" w:rsidR="00801361" w:rsidRPr="00801361" w:rsidRDefault="00801361" w:rsidP="0020305C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801361">
              <w:rPr>
                <w:rFonts w:ascii="Arial" w:eastAsia="Times New Roman" w:hAnsi="Arial" w:cs="Arial"/>
                <w:snapToGrid w:val="0"/>
                <w:lang w:val="en-US"/>
              </w:rPr>
              <w:t>All SBD documents must be submitted and completed;</w:t>
            </w:r>
          </w:p>
        </w:tc>
        <w:tc>
          <w:tcPr>
            <w:tcW w:w="1081" w:type="dxa"/>
          </w:tcPr>
          <w:p w14:paraId="1D548B60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F7390B4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940" w:type="dxa"/>
          </w:tcPr>
          <w:p w14:paraId="1F833763" w14:textId="77777777" w:rsidR="00801361" w:rsidRPr="00801361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741727" w14:paraId="635E2C38" w14:textId="77777777" w:rsidTr="0020305C">
        <w:trPr>
          <w:trHeight w:val="1167"/>
        </w:trPr>
        <w:tc>
          <w:tcPr>
            <w:tcW w:w="6647" w:type="dxa"/>
            <w:tcBorders>
              <w:bottom w:val="single" w:sz="4" w:space="0" w:color="auto"/>
            </w:tcBorders>
            <w:shd w:val="clear" w:color="auto" w:fill="auto"/>
          </w:tcPr>
          <w:p w14:paraId="34D009CA" w14:textId="77777777" w:rsidR="00801361" w:rsidRPr="00801361" w:rsidRDefault="00801361" w:rsidP="0020305C">
            <w:pPr>
              <w:numPr>
                <w:ilvl w:val="5"/>
                <w:numId w:val="2"/>
              </w:numPr>
              <w:spacing w:after="0" w:line="276" w:lineRule="auto"/>
              <w:ind w:left="601" w:hanging="381"/>
              <w:jc w:val="both"/>
              <w:rPr>
                <w:rFonts w:ascii="Arial" w:eastAsia="Calibri" w:hAnsi="Arial" w:cs="Arial"/>
                <w:b/>
                <w:snapToGrid w:val="0"/>
                <w:lang w:val="en-US"/>
              </w:rPr>
            </w:pPr>
            <w:r w:rsidRPr="00801361">
              <w:rPr>
                <w:rFonts w:ascii="Arial" w:eastAsia="Calibri" w:hAnsi="Arial" w:cs="Arial"/>
                <w:b/>
                <w:snapToGrid w:val="0"/>
                <w:lang w:val="en-US"/>
              </w:rPr>
              <w:t>Non-Mandatory</w:t>
            </w:r>
          </w:p>
          <w:p w14:paraId="2C144A4C" w14:textId="77777777" w:rsidR="00801361" w:rsidRPr="00801361" w:rsidRDefault="00801361" w:rsidP="0020305C">
            <w:pPr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  <w:r w:rsidRPr="00801361">
              <w:rPr>
                <w:rFonts w:ascii="Arial" w:eastAsia="Calibri" w:hAnsi="Arial" w:cs="Arial"/>
                <w:snapToGrid w:val="0"/>
                <w:lang w:val="en-US"/>
              </w:rPr>
              <w:t xml:space="preserve">Valid B-BBEE certificate or </w:t>
            </w:r>
            <w:proofErr w:type="gramStart"/>
            <w:r w:rsidRPr="00801361">
              <w:rPr>
                <w:rFonts w:ascii="Arial" w:eastAsia="Calibri" w:hAnsi="Arial" w:cs="Arial"/>
                <w:snapToGrid w:val="0"/>
                <w:lang w:val="en-US"/>
              </w:rPr>
              <w:t>sworn affidavit</w:t>
            </w:r>
            <w:proofErr w:type="gramEnd"/>
            <w:r w:rsidRPr="00801361">
              <w:rPr>
                <w:rFonts w:ascii="Arial" w:eastAsia="Calibri" w:hAnsi="Arial" w:cs="Arial"/>
                <w:snapToGrid w:val="0"/>
                <w:lang w:val="en-US"/>
              </w:rPr>
              <w:t xml:space="preserve"> certify by commissioner of oaths.</w:t>
            </w:r>
          </w:p>
          <w:p w14:paraId="21731D21" w14:textId="77777777" w:rsidR="00801361" w:rsidRPr="00741727" w:rsidRDefault="00801361" w:rsidP="002030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58313475" w14:textId="77777777" w:rsidR="00801361" w:rsidRPr="00741727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72B6528E" w14:textId="77777777" w:rsidR="00801361" w:rsidRPr="00741727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14:paraId="5789FA8F" w14:textId="77777777" w:rsidR="00801361" w:rsidRPr="00741727" w:rsidRDefault="00801361" w:rsidP="0020305C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</w:tbl>
    <w:p w14:paraId="2ED34C3E" w14:textId="25B28051" w:rsidR="00F94885" w:rsidRDefault="00F9488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4BF1631D" w14:textId="6CD53551" w:rsidR="001F3B36" w:rsidRDefault="001F3B36">
      <w:pPr>
        <w:rPr>
          <w:rFonts w:ascii="Arial" w:hAnsi="Arial" w:cs="Arial"/>
          <w:b/>
          <w:lang w:eastAsia="en-ZA"/>
        </w:rPr>
      </w:pPr>
      <w:r>
        <w:rPr>
          <w:rFonts w:ascii="Arial" w:hAnsi="Arial" w:cs="Arial"/>
          <w:b/>
          <w:lang w:eastAsia="en-ZA"/>
        </w:rPr>
        <w:br w:type="page"/>
      </w:r>
    </w:p>
    <w:p w14:paraId="4A6B495B" w14:textId="56146203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33A8BF6D" w14:textId="6700E6DA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  <w:r>
        <w:rPr>
          <w:rFonts w:ascii="Arial" w:hAnsi="Arial" w:cs="Arial"/>
          <w:b/>
          <w:noProof/>
          <w:lang w:eastAsia="en-ZA"/>
        </w:rPr>
        <w:drawing>
          <wp:anchor distT="0" distB="0" distL="114300" distR="114300" simplePos="0" relativeHeight="251662336" behindDoc="1" locked="0" layoutInCell="1" allowOverlap="1" wp14:anchorId="6F4DF693" wp14:editId="23A01664">
            <wp:simplePos x="0" y="0"/>
            <wp:positionH relativeFrom="page">
              <wp:posOffset>1576070</wp:posOffset>
            </wp:positionH>
            <wp:positionV relativeFrom="paragraph">
              <wp:posOffset>12357</wp:posOffset>
            </wp:positionV>
            <wp:extent cx="4917809" cy="3886200"/>
            <wp:effectExtent l="0" t="0" r="0" b="0"/>
            <wp:wrapTight wrapText="bothSides">
              <wp:wrapPolygon edited="0">
                <wp:start x="0" y="0"/>
                <wp:lineTo x="0" y="21494"/>
                <wp:lineTo x="21505" y="21494"/>
                <wp:lineTo x="2150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809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1C536F" w14:textId="38B9A6C3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453F4DCC" w14:textId="2898657A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7979AF0A" w14:textId="4C3D1BE7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5F643DC4" w14:textId="3B1491D5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1F2B7EA9" w14:textId="62A6CA8C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33B53CB2" w14:textId="4AE6385A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7D0CBDAB" w14:textId="77777777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2789B251" w14:textId="688A950E" w:rsidR="001F3B36" w:rsidRDefault="001F3B36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27852CCE" w14:textId="77777777" w:rsidR="001F3B36" w:rsidRPr="00343CAB" w:rsidRDefault="001F3B36" w:rsidP="00F94885">
      <w:pPr>
        <w:spacing w:after="200" w:line="276" w:lineRule="auto"/>
        <w:ind w:hanging="851"/>
        <w:rPr>
          <w:rFonts w:ascii="Arial" w:hAnsi="Arial" w:cs="Arial"/>
          <w:b/>
          <w:color w:val="FF0000"/>
          <w:lang w:eastAsia="en-ZA"/>
        </w:rPr>
      </w:pPr>
    </w:p>
    <w:sectPr w:rsidR="001F3B36" w:rsidRPr="00343CAB" w:rsidSect="00E666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274D"/>
    <w:multiLevelType w:val="hybridMultilevel"/>
    <w:tmpl w:val="F3303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03ED2"/>
    <w:multiLevelType w:val="hybridMultilevel"/>
    <w:tmpl w:val="81867E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B71E8"/>
    <w:multiLevelType w:val="hybridMultilevel"/>
    <w:tmpl w:val="797AD7A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14056"/>
    <w:multiLevelType w:val="hybridMultilevel"/>
    <w:tmpl w:val="D32E3FC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C7C05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F474B7C"/>
    <w:multiLevelType w:val="hybridMultilevel"/>
    <w:tmpl w:val="0D4215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43C22"/>
    <w:multiLevelType w:val="hybridMultilevel"/>
    <w:tmpl w:val="523EA3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52CA0"/>
    <w:multiLevelType w:val="hybridMultilevel"/>
    <w:tmpl w:val="877664B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F1A20"/>
    <w:multiLevelType w:val="multilevel"/>
    <w:tmpl w:val="E6387A2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18F519E1"/>
    <w:multiLevelType w:val="hybridMultilevel"/>
    <w:tmpl w:val="908CCEA6"/>
    <w:lvl w:ilvl="0" w:tplc="CEBEED20">
      <w:numFmt w:val="bullet"/>
      <w:lvlText w:val="-"/>
      <w:lvlJc w:val="left"/>
      <w:pPr>
        <w:ind w:left="1082" w:hanging="360"/>
      </w:pPr>
      <w:rPr>
        <w:rFonts w:ascii="Tahoma" w:eastAsia="Times New Roman" w:hAnsi="Tahoma" w:cs="Tahoma"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10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81207"/>
    <w:multiLevelType w:val="hybridMultilevel"/>
    <w:tmpl w:val="A8B47F40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1230DE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A147032"/>
    <w:multiLevelType w:val="hybridMultilevel"/>
    <w:tmpl w:val="F3BAF2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7407B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5C91CF6"/>
    <w:multiLevelType w:val="hybridMultilevel"/>
    <w:tmpl w:val="6586555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FE64C6"/>
    <w:multiLevelType w:val="hybridMultilevel"/>
    <w:tmpl w:val="05EA304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2410C4"/>
    <w:multiLevelType w:val="hybridMultilevel"/>
    <w:tmpl w:val="C910E3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7D38E8"/>
    <w:multiLevelType w:val="hybridMultilevel"/>
    <w:tmpl w:val="B73019E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12F435C"/>
    <w:multiLevelType w:val="hybridMultilevel"/>
    <w:tmpl w:val="D6E821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57073"/>
    <w:multiLevelType w:val="hybridMultilevel"/>
    <w:tmpl w:val="7D767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625B8"/>
    <w:multiLevelType w:val="hybridMultilevel"/>
    <w:tmpl w:val="C8B8DD92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3" w15:restartNumberingAfterBreak="0">
    <w:nsid w:val="5A291FE7"/>
    <w:multiLevelType w:val="hybridMultilevel"/>
    <w:tmpl w:val="F8AEED62"/>
    <w:lvl w:ilvl="0" w:tplc="010EF3FE">
      <w:start w:val="2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5" w15:restartNumberingAfterBreak="0">
    <w:nsid w:val="685F5CD7"/>
    <w:multiLevelType w:val="hybridMultilevel"/>
    <w:tmpl w:val="F0ACBAA2"/>
    <w:lvl w:ilvl="0" w:tplc="1C09000F">
      <w:start w:val="1"/>
      <w:numFmt w:val="decimal"/>
      <w:lvlText w:val="%1."/>
      <w:lvlJc w:val="left"/>
      <w:pPr>
        <w:ind w:left="1082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26" w15:restartNumberingAfterBreak="0">
    <w:nsid w:val="6DFD5C1C"/>
    <w:multiLevelType w:val="multilevel"/>
    <w:tmpl w:val="B00420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27" w15:restartNumberingAfterBreak="0">
    <w:nsid w:val="70F073EC"/>
    <w:multiLevelType w:val="hybridMultilevel"/>
    <w:tmpl w:val="DCF64F66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8" w15:restartNumberingAfterBreak="0">
    <w:nsid w:val="7351452F"/>
    <w:multiLevelType w:val="hybridMultilevel"/>
    <w:tmpl w:val="DF36CE46"/>
    <w:lvl w:ilvl="0" w:tplc="1C09001B">
      <w:start w:val="1"/>
      <w:numFmt w:val="lowerRoman"/>
      <w:lvlText w:val="%1."/>
      <w:lvlJc w:val="right"/>
      <w:pPr>
        <w:ind w:left="1054" w:hanging="360"/>
      </w:pPr>
    </w:lvl>
    <w:lvl w:ilvl="1" w:tplc="1C090019" w:tentative="1">
      <w:start w:val="1"/>
      <w:numFmt w:val="lowerLetter"/>
      <w:lvlText w:val="%2."/>
      <w:lvlJc w:val="left"/>
      <w:pPr>
        <w:ind w:left="1774" w:hanging="360"/>
      </w:pPr>
    </w:lvl>
    <w:lvl w:ilvl="2" w:tplc="1C09001B" w:tentative="1">
      <w:start w:val="1"/>
      <w:numFmt w:val="lowerRoman"/>
      <w:lvlText w:val="%3."/>
      <w:lvlJc w:val="right"/>
      <w:pPr>
        <w:ind w:left="2494" w:hanging="180"/>
      </w:pPr>
    </w:lvl>
    <w:lvl w:ilvl="3" w:tplc="1C09000F" w:tentative="1">
      <w:start w:val="1"/>
      <w:numFmt w:val="decimal"/>
      <w:lvlText w:val="%4."/>
      <w:lvlJc w:val="left"/>
      <w:pPr>
        <w:ind w:left="3214" w:hanging="360"/>
      </w:pPr>
    </w:lvl>
    <w:lvl w:ilvl="4" w:tplc="1C090019" w:tentative="1">
      <w:start w:val="1"/>
      <w:numFmt w:val="lowerLetter"/>
      <w:lvlText w:val="%5."/>
      <w:lvlJc w:val="left"/>
      <w:pPr>
        <w:ind w:left="3934" w:hanging="360"/>
      </w:pPr>
    </w:lvl>
    <w:lvl w:ilvl="5" w:tplc="1C09001B" w:tentative="1">
      <w:start w:val="1"/>
      <w:numFmt w:val="lowerRoman"/>
      <w:lvlText w:val="%6."/>
      <w:lvlJc w:val="right"/>
      <w:pPr>
        <w:ind w:left="4654" w:hanging="180"/>
      </w:pPr>
    </w:lvl>
    <w:lvl w:ilvl="6" w:tplc="1C09000F" w:tentative="1">
      <w:start w:val="1"/>
      <w:numFmt w:val="decimal"/>
      <w:lvlText w:val="%7."/>
      <w:lvlJc w:val="left"/>
      <w:pPr>
        <w:ind w:left="5374" w:hanging="360"/>
      </w:pPr>
    </w:lvl>
    <w:lvl w:ilvl="7" w:tplc="1C090019" w:tentative="1">
      <w:start w:val="1"/>
      <w:numFmt w:val="lowerLetter"/>
      <w:lvlText w:val="%8."/>
      <w:lvlJc w:val="left"/>
      <w:pPr>
        <w:ind w:left="6094" w:hanging="360"/>
      </w:pPr>
    </w:lvl>
    <w:lvl w:ilvl="8" w:tplc="1C09001B" w:tentative="1">
      <w:start w:val="1"/>
      <w:numFmt w:val="lowerRoman"/>
      <w:lvlText w:val="%9."/>
      <w:lvlJc w:val="right"/>
      <w:pPr>
        <w:ind w:left="6814" w:hanging="180"/>
      </w:pPr>
    </w:lvl>
  </w:abstractNum>
  <w:abstractNum w:abstractNumId="29" w15:restartNumberingAfterBreak="0">
    <w:nsid w:val="75AC1E65"/>
    <w:multiLevelType w:val="hybridMultilevel"/>
    <w:tmpl w:val="925EB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6907A6"/>
    <w:multiLevelType w:val="hybridMultilevel"/>
    <w:tmpl w:val="13040840"/>
    <w:lvl w:ilvl="0" w:tplc="645A4D3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DE037E"/>
    <w:multiLevelType w:val="multilevel"/>
    <w:tmpl w:val="508094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F7504FE"/>
    <w:multiLevelType w:val="hybridMultilevel"/>
    <w:tmpl w:val="62861484"/>
    <w:lvl w:ilvl="0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0"/>
  </w:num>
  <w:num w:numId="4">
    <w:abstractNumId w:val="12"/>
  </w:num>
  <w:num w:numId="5">
    <w:abstractNumId w:val="14"/>
  </w:num>
  <w:num w:numId="6">
    <w:abstractNumId w:val="31"/>
  </w:num>
  <w:num w:numId="7">
    <w:abstractNumId w:val="30"/>
  </w:num>
  <w:num w:numId="8">
    <w:abstractNumId w:val="28"/>
  </w:num>
  <w:num w:numId="9">
    <w:abstractNumId w:val="11"/>
  </w:num>
  <w:num w:numId="10">
    <w:abstractNumId w:val="21"/>
  </w:num>
  <w:num w:numId="11">
    <w:abstractNumId w:val="9"/>
  </w:num>
  <w:num w:numId="12">
    <w:abstractNumId w:val="32"/>
  </w:num>
  <w:num w:numId="13">
    <w:abstractNumId w:val="22"/>
  </w:num>
  <w:num w:numId="14">
    <w:abstractNumId w:val="27"/>
  </w:num>
  <w:num w:numId="15">
    <w:abstractNumId w:val="25"/>
  </w:num>
  <w:num w:numId="16">
    <w:abstractNumId w:val="19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6"/>
  </w:num>
  <w:num w:numId="20">
    <w:abstractNumId w:val="7"/>
  </w:num>
  <w:num w:numId="21">
    <w:abstractNumId w:val="23"/>
  </w:num>
  <w:num w:numId="22">
    <w:abstractNumId w:val="6"/>
  </w:num>
  <w:num w:numId="23">
    <w:abstractNumId w:val="13"/>
  </w:num>
  <w:num w:numId="24">
    <w:abstractNumId w:val="5"/>
  </w:num>
  <w:num w:numId="25">
    <w:abstractNumId w:val="1"/>
  </w:num>
  <w:num w:numId="26">
    <w:abstractNumId w:val="17"/>
  </w:num>
  <w:num w:numId="27">
    <w:abstractNumId w:val="15"/>
  </w:num>
  <w:num w:numId="28">
    <w:abstractNumId w:val="20"/>
  </w:num>
  <w:num w:numId="29">
    <w:abstractNumId w:val="3"/>
  </w:num>
  <w:num w:numId="30">
    <w:abstractNumId w:val="2"/>
  </w:num>
  <w:num w:numId="31">
    <w:abstractNumId w:val="4"/>
  </w:num>
  <w:num w:numId="32">
    <w:abstractNumId w:val="26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10B5"/>
    <w:rsid w:val="00002301"/>
    <w:rsid w:val="00002754"/>
    <w:rsid w:val="00004B95"/>
    <w:rsid w:val="00060FD0"/>
    <w:rsid w:val="00096A3A"/>
    <w:rsid w:val="000B1F0E"/>
    <w:rsid w:val="000D268B"/>
    <w:rsid w:val="000F0B8C"/>
    <w:rsid w:val="000F51E4"/>
    <w:rsid w:val="00136F5C"/>
    <w:rsid w:val="001370A6"/>
    <w:rsid w:val="00141E70"/>
    <w:rsid w:val="00153343"/>
    <w:rsid w:val="001B15E8"/>
    <w:rsid w:val="001B2674"/>
    <w:rsid w:val="001F3B36"/>
    <w:rsid w:val="001F6ECF"/>
    <w:rsid w:val="002078E7"/>
    <w:rsid w:val="002127C3"/>
    <w:rsid w:val="00247D02"/>
    <w:rsid w:val="00251449"/>
    <w:rsid w:val="002546E0"/>
    <w:rsid w:val="00262130"/>
    <w:rsid w:val="002A6644"/>
    <w:rsid w:val="002B3F04"/>
    <w:rsid w:val="00301555"/>
    <w:rsid w:val="00335531"/>
    <w:rsid w:val="00343CAB"/>
    <w:rsid w:val="00354B09"/>
    <w:rsid w:val="00354B0A"/>
    <w:rsid w:val="00371DBB"/>
    <w:rsid w:val="00385FF9"/>
    <w:rsid w:val="003A1187"/>
    <w:rsid w:val="003B6DC8"/>
    <w:rsid w:val="003D23F5"/>
    <w:rsid w:val="003E30F7"/>
    <w:rsid w:val="003E5C79"/>
    <w:rsid w:val="003F715C"/>
    <w:rsid w:val="00404B66"/>
    <w:rsid w:val="00426D97"/>
    <w:rsid w:val="00437B2F"/>
    <w:rsid w:val="004524BE"/>
    <w:rsid w:val="00464601"/>
    <w:rsid w:val="0046512C"/>
    <w:rsid w:val="00470AA4"/>
    <w:rsid w:val="004B2B25"/>
    <w:rsid w:val="004E25A2"/>
    <w:rsid w:val="004E6185"/>
    <w:rsid w:val="004F2F79"/>
    <w:rsid w:val="00501623"/>
    <w:rsid w:val="00531636"/>
    <w:rsid w:val="00531781"/>
    <w:rsid w:val="00544659"/>
    <w:rsid w:val="00562CD7"/>
    <w:rsid w:val="00563080"/>
    <w:rsid w:val="00570991"/>
    <w:rsid w:val="005803DF"/>
    <w:rsid w:val="005B5EFF"/>
    <w:rsid w:val="005C3FEA"/>
    <w:rsid w:val="005E1628"/>
    <w:rsid w:val="005F0D6E"/>
    <w:rsid w:val="006157CC"/>
    <w:rsid w:val="00624B09"/>
    <w:rsid w:val="0063259F"/>
    <w:rsid w:val="00652F63"/>
    <w:rsid w:val="0065379A"/>
    <w:rsid w:val="006A6280"/>
    <w:rsid w:val="006B12A2"/>
    <w:rsid w:val="006F3CC5"/>
    <w:rsid w:val="0075099E"/>
    <w:rsid w:val="00761A47"/>
    <w:rsid w:val="00765B73"/>
    <w:rsid w:val="00771415"/>
    <w:rsid w:val="007B4D2D"/>
    <w:rsid w:val="007B65E8"/>
    <w:rsid w:val="007F67AC"/>
    <w:rsid w:val="00801361"/>
    <w:rsid w:val="0085357F"/>
    <w:rsid w:val="008633D0"/>
    <w:rsid w:val="008652FE"/>
    <w:rsid w:val="008A0E9C"/>
    <w:rsid w:val="008A4CD6"/>
    <w:rsid w:val="008B0C73"/>
    <w:rsid w:val="00901599"/>
    <w:rsid w:val="00903DC5"/>
    <w:rsid w:val="00907D76"/>
    <w:rsid w:val="00910C78"/>
    <w:rsid w:val="00922D9A"/>
    <w:rsid w:val="0093085D"/>
    <w:rsid w:val="0093176C"/>
    <w:rsid w:val="00940DF8"/>
    <w:rsid w:val="00994406"/>
    <w:rsid w:val="009966C7"/>
    <w:rsid w:val="009A571A"/>
    <w:rsid w:val="009B2B6F"/>
    <w:rsid w:val="00A121E8"/>
    <w:rsid w:val="00A340BF"/>
    <w:rsid w:val="00A3677F"/>
    <w:rsid w:val="00A40F2F"/>
    <w:rsid w:val="00A60EA7"/>
    <w:rsid w:val="00A61DBF"/>
    <w:rsid w:val="00A63919"/>
    <w:rsid w:val="00A76D4A"/>
    <w:rsid w:val="00A84A2E"/>
    <w:rsid w:val="00A95C1C"/>
    <w:rsid w:val="00AA0378"/>
    <w:rsid w:val="00AB305E"/>
    <w:rsid w:val="00AB5F9D"/>
    <w:rsid w:val="00B03E0F"/>
    <w:rsid w:val="00B6613C"/>
    <w:rsid w:val="00BA3465"/>
    <w:rsid w:val="00BC506C"/>
    <w:rsid w:val="00BE49A1"/>
    <w:rsid w:val="00BE72FC"/>
    <w:rsid w:val="00C12CF3"/>
    <w:rsid w:val="00C26380"/>
    <w:rsid w:val="00C742DC"/>
    <w:rsid w:val="00C816FD"/>
    <w:rsid w:val="00CD0601"/>
    <w:rsid w:val="00CD2018"/>
    <w:rsid w:val="00CE2AA7"/>
    <w:rsid w:val="00D41326"/>
    <w:rsid w:val="00D739F6"/>
    <w:rsid w:val="00D77725"/>
    <w:rsid w:val="00D845F0"/>
    <w:rsid w:val="00E66682"/>
    <w:rsid w:val="00E80053"/>
    <w:rsid w:val="00E830D8"/>
    <w:rsid w:val="00EA1F02"/>
    <w:rsid w:val="00EE36F0"/>
    <w:rsid w:val="00F11E51"/>
    <w:rsid w:val="00F60251"/>
    <w:rsid w:val="00F739E0"/>
    <w:rsid w:val="00F9020B"/>
    <w:rsid w:val="00F94885"/>
    <w:rsid w:val="00F9777E"/>
    <w:rsid w:val="00FE3214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A8461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customStyle="1" w:styleId="Pa26">
    <w:name w:val="Pa26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character" w:customStyle="1" w:styleId="A4">
    <w:name w:val="A4"/>
    <w:uiPriority w:val="99"/>
    <w:rsid w:val="00910C78"/>
    <w:rPr>
      <w:rFonts w:cs="Myriad Pro Light"/>
      <w:color w:val="000000"/>
      <w:sz w:val="16"/>
      <w:szCs w:val="16"/>
    </w:rPr>
  </w:style>
  <w:style w:type="paragraph" w:customStyle="1" w:styleId="Pa7">
    <w:name w:val="Pa7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354B0A"/>
    <w:pPr>
      <w:autoSpaceDE w:val="0"/>
      <w:autoSpaceDN w:val="0"/>
      <w:adjustRightInd w:val="0"/>
      <w:spacing w:after="0" w:line="191" w:lineRule="atLeast"/>
    </w:pPr>
    <w:rPr>
      <w:rFonts w:ascii="Myriad Pro Light" w:hAnsi="Myriad Pro Light"/>
      <w:sz w:val="24"/>
      <w:szCs w:val="24"/>
    </w:rPr>
  </w:style>
  <w:style w:type="character" w:customStyle="1" w:styleId="A5">
    <w:name w:val="A5"/>
    <w:uiPriority w:val="99"/>
    <w:rsid w:val="00CE2AA7"/>
    <w:rPr>
      <w:rFonts w:cs="Myriad Pro Light"/>
      <w:b/>
      <w:bCs/>
      <w:color w:val="000000"/>
      <w:sz w:val="20"/>
      <w:szCs w:val="20"/>
    </w:rPr>
  </w:style>
  <w:style w:type="paragraph" w:customStyle="1" w:styleId="Default">
    <w:name w:val="Default"/>
    <w:rsid w:val="00CE2AA7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94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08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6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3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DBeerD@arc.agric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5DD6C-7595-4199-BE6B-FFE684327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19-07-15T07:51:00Z</cp:lastPrinted>
  <dcterms:created xsi:type="dcterms:W3CDTF">2022-03-21T09:03:00Z</dcterms:created>
  <dcterms:modified xsi:type="dcterms:W3CDTF">2022-03-21T09:03:00Z</dcterms:modified>
</cp:coreProperties>
</file>